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D70E08" w14:textId="612507AE" w:rsidR="00A9204E" w:rsidRPr="00B67FF6" w:rsidRDefault="00B67FF6">
      <w:pPr>
        <w:rPr>
          <w:rFonts w:cstheme="minorHAnsi"/>
          <w:sz w:val="48"/>
          <w:szCs w:val="48"/>
        </w:rPr>
      </w:pPr>
      <w:r w:rsidRPr="00B67FF6">
        <w:rPr>
          <w:rFonts w:cstheme="minorHAnsi"/>
          <w:sz w:val="48"/>
          <w:szCs w:val="48"/>
        </w:rPr>
        <w:t>Chapter 1</w:t>
      </w:r>
    </w:p>
    <w:p w14:paraId="64A47952" w14:textId="22A51365" w:rsidR="00B67FF6" w:rsidRDefault="00B67FF6">
      <w:pPr>
        <w:rPr>
          <w:rFonts w:cstheme="minorHAnsi"/>
          <w:i/>
          <w:iCs/>
          <w:sz w:val="16"/>
          <w:szCs w:val="16"/>
        </w:rPr>
      </w:pPr>
      <w:r w:rsidRPr="00B67FF6">
        <w:rPr>
          <w:rFonts w:cstheme="minorHAnsi"/>
          <w:i/>
          <w:iCs/>
          <w:sz w:val="16"/>
          <w:szCs w:val="16"/>
        </w:rPr>
        <w:t>Curiosity killed the cat.</w:t>
      </w:r>
    </w:p>
    <w:p w14:paraId="31E5D093" w14:textId="587F6ACC" w:rsidR="00B67FF6" w:rsidRDefault="00B67FF6">
      <w:pPr>
        <w:rPr>
          <w:rFonts w:cstheme="minorHAnsi"/>
          <w:i/>
          <w:iCs/>
          <w:sz w:val="16"/>
          <w:szCs w:val="16"/>
        </w:rPr>
      </w:pPr>
    </w:p>
    <w:p w14:paraId="2B30F452" w14:textId="1019A9F6" w:rsidR="00B67FF6" w:rsidRDefault="00B67FF6">
      <w:pPr>
        <w:rPr>
          <w:rFonts w:cstheme="minorHAnsi"/>
          <w:i/>
          <w:iCs/>
          <w:sz w:val="16"/>
          <w:szCs w:val="16"/>
        </w:rPr>
      </w:pPr>
    </w:p>
    <w:p w14:paraId="4AF2292C" w14:textId="2AFCAABD" w:rsidR="00B67FF6" w:rsidRPr="00B67FF6" w:rsidRDefault="00B67FF6" w:rsidP="00B67FF6">
      <w:pP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B67FF6">
        <w:rPr>
          <w:rFonts w:ascii="Times New Roman" w:eastAsia="Times New Roman" w:hAnsi="Times New Roman" w:cs="Times New Roman"/>
          <w:sz w:val="36"/>
          <w:szCs w:val="36"/>
          <w:lang w:val="en-IN" w:eastAsia="en-IN"/>
        </w:rPr>
        <w:t>"T</w:t>
      </w: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hey were chasing me as I ran through the halls looking for a place to hide. I ran and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ran until I reached a dead end, in front of me was a window with bars on it. The kidnappers stopped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running towards me and started walking slowly, knowing there was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no place to hide I submitted. After that, </w:t>
      </w:r>
      <w:proofErr w:type="gramStart"/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both of them</w:t>
      </w:r>
      <w:proofErr w:type="gramEnd"/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put me in chains and tore down all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the nails of my toes one by one, slowly and slowly, one of them laughing maniacally and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the </w:t>
      </w: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other person making no sound. Their faces 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were </w:t>
      </w: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swallowed by my mind with what I can describe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as just a shadow. After they were done with my nails, they started breaking every bone in my body, starting with my fingers. They smashed 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each</w:t>
      </w: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finger with a hammer until I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passed out from the pain."</w:t>
      </w:r>
    </w:p>
    <w:p w14:paraId="09FF7E9F" w14:textId="309E0E6E" w:rsidR="00B67FF6" w:rsidRPr="00B67FF6" w:rsidRDefault="00B67FF6" w:rsidP="00B67FF6">
      <w:pP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"You said there was something different about this nightmare than the ones you had before,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what was it?"</w:t>
      </w:r>
    </w:p>
    <w:p w14:paraId="63FE5C22" w14:textId="4FC0685B" w:rsidR="00B67FF6" w:rsidRPr="00B67FF6" w:rsidRDefault="00B67FF6" w:rsidP="00B67FF6">
      <w:pP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"Yes Doctor, </w:t>
      </w:r>
      <w:proofErr w:type="gramStart"/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One</w:t>
      </w:r>
      <w:proofErr w:type="gramEnd"/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of the guy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s</w:t>
      </w: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who was torturing me, although his face still just a haze, called me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name Remy. It was the same nickname my mother used to call me by which is surprising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because my mother was the kind of person who never hurt a soul or me even once. She was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pleasant and supportive of me till the day she died."</w:t>
      </w:r>
    </w:p>
    <w:p w14:paraId="62874C98" w14:textId="4745A03B" w:rsidR="00B67FF6" w:rsidRPr="00B67FF6" w:rsidRDefault="00B67FF6" w:rsidP="00B67FF6">
      <w:pP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"I don't think these dreams are because of how your mother treated you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,</w:t>
      </w: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Raymond. You said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your mother was always nice to you, do you think you paid her back 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i</w:t>
      </w: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n that regard? What I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this is--"</w:t>
      </w:r>
    </w:p>
    <w:p w14:paraId="766F42F0" w14:textId="5C68FCA8" w:rsidR="00B67FF6" w:rsidRPr="00B67FF6" w:rsidRDefault="00B67FF6" w:rsidP="00B67FF6">
      <w:pP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Just as about as the Doctor was going to say something, he was suddenly interrupted by the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knocking of the door. It was his assistant who also happened to be his daughter Bloom.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Moon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was a young lady in her early 20's who just graduated from Columbia University and was working part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-</w:t>
      </w: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time as a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n</w:t>
      </w: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assistant in her Father's office while she found a job. She was smart,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clever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,</w:t>
      </w: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and had a witty personality. She was 5'4'', petite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,</w:t>
      </w: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and always wore 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a </w:t>
      </w: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t-shirt with jeans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with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little makeup. Her father, however, was firm and resolute, not strict as a parent in any regard but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not lenient either. He was a quite average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-</w:t>
      </w: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looking gentleman with a height of 5'7'' in his early 50's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and wore a dark blazer with a </w:t>
      </w:r>
      <w:proofErr w:type="spellStart"/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light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-</w:t>
      </w: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colored</w:t>
      </w:r>
      <w:proofErr w:type="spellEnd"/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t-shirt under it.</w:t>
      </w:r>
    </w:p>
    <w:p w14:paraId="1BEFC5C1" w14:textId="5F64E162" w:rsidR="00B67FF6" w:rsidRPr="00B67FF6" w:rsidRDefault="00B67FF6" w:rsidP="00B67FF6">
      <w:pP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"There is a detective that is on hold that wants to talk to you Father."- Moon informed her Father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after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entering the door.</w:t>
      </w:r>
    </w:p>
    <w:p w14:paraId="58824857" w14:textId="77777777" w:rsidR="00B67FF6" w:rsidRPr="00B67FF6" w:rsidRDefault="00B67FF6" w:rsidP="00B67FF6">
      <w:pP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"Okay Moon darling, you may leave now. Please close the door behind you."</w:t>
      </w:r>
    </w:p>
    <w:p w14:paraId="32C64DC6" w14:textId="4C193F6A" w:rsidR="00B67FF6" w:rsidRPr="00B67FF6" w:rsidRDefault="00B67FF6" w:rsidP="00B67FF6">
      <w:pP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The doctor then turned towards Raymond and said, "I'm afraid we have to continue this later, do you mind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if we reschedule this for next week?"</w:t>
      </w:r>
    </w:p>
    <w:p w14:paraId="7CA276D3" w14:textId="65A7AC02" w:rsidR="00B67FF6" w:rsidRPr="00B67FF6" w:rsidRDefault="00B67FF6" w:rsidP="00B67FF6">
      <w:pP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"That's alright by me Doctor, I'll see you next week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,</w:t>
      </w: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" Raymond said as he stood and walked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towards the door.</w:t>
      </w:r>
    </w:p>
    <w:p w14:paraId="6DD4AE23" w14:textId="374F04F1" w:rsidR="00B67FF6" w:rsidRPr="00B67FF6" w:rsidRDefault="00B67FF6" w:rsidP="00B67FF6">
      <w:pP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The doctor th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e</w:t>
      </w: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n after briefly looking through his notes of the patient that just came by went and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picked up the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landline.</w:t>
      </w:r>
    </w:p>
    <w:p w14:paraId="3688C35D" w14:textId="00CAD88A" w:rsidR="00B67FF6" w:rsidRPr="00B67FF6" w:rsidRDefault="00B67FF6" w:rsidP="00B67FF6">
      <w:pP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"Hi, this is Detective Sparks from the Boston Police Department. Doctor, we would like you to come to our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precinct today for a couple of questions regarding one of our ongoing investigation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s</w:t>
      </w: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."</w:t>
      </w:r>
    </w:p>
    <w:p w14:paraId="37BB9310" w14:textId="77777777" w:rsidR="00B67FF6" w:rsidRPr="00B67FF6" w:rsidRDefault="00B67FF6" w:rsidP="00B67FF6">
      <w:pP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"Detective, may I ask what this is about?"</w:t>
      </w:r>
    </w:p>
    <w:p w14:paraId="1D52EC4B" w14:textId="3C94C16F" w:rsidR="00B67FF6" w:rsidRPr="00B67FF6" w:rsidRDefault="00B67FF6" w:rsidP="00B67FF6">
      <w:pP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"I'm sorry Doctor, I am afraid this is a talk we must have in person. I expect you to be at the precinct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by the earliest."</w:t>
      </w:r>
    </w:p>
    <w:p w14:paraId="113FAA07" w14:textId="77777777" w:rsidR="00B67FF6" w:rsidRPr="00B67FF6" w:rsidRDefault="00B67FF6" w:rsidP="00B67FF6">
      <w:pP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"I am afraid I have patients to see--"</w:t>
      </w:r>
    </w:p>
    <w:p w14:paraId="4399F060" w14:textId="0CD32CA4" w:rsidR="00B67FF6" w:rsidRPr="00B67FF6" w:rsidRDefault="00B67FF6">
      <w:pP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Before the Doctor could finish </w:t>
      </w:r>
      <w:proofErr w:type="gramStart"/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what</w:t>
      </w:r>
      <w:proofErr w:type="gramEnd"/>
      <w:r w:rsidRPr="00B67FF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he was saying, the Detective hung upon him.</w:t>
      </w:r>
    </w:p>
    <w:sectPr w:rsidR="00B67FF6" w:rsidRPr="00B67F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9"/>
  </w:num>
  <w:num w:numId="2">
    <w:abstractNumId w:val="12"/>
  </w:num>
  <w:num w:numId="3">
    <w:abstractNumId w:val="10"/>
  </w:num>
  <w:num w:numId="4">
    <w:abstractNumId w:val="21"/>
  </w:num>
  <w:num w:numId="5">
    <w:abstractNumId w:val="13"/>
  </w:num>
  <w:num w:numId="6">
    <w:abstractNumId w:val="16"/>
  </w:num>
  <w:num w:numId="7">
    <w:abstractNumId w:val="18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4"/>
  </w:num>
  <w:num w:numId="19">
    <w:abstractNumId w:val="15"/>
  </w:num>
  <w:num w:numId="20">
    <w:abstractNumId w:val="20"/>
  </w:num>
  <w:num w:numId="21">
    <w:abstractNumId w:val="17"/>
  </w:num>
  <w:num w:numId="22">
    <w:abstractNumId w:val="11"/>
  </w:num>
  <w:num w:numId="2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2sDQ0ANJGFmaWpko6SsGpxcWZ+XkgBYa1AGCtUlQsAAAA"/>
  </w:docVars>
  <w:rsids>
    <w:rsidRoot w:val="00B67FF6"/>
    <w:rsid w:val="00645252"/>
    <w:rsid w:val="006D3D74"/>
    <w:rsid w:val="0083569A"/>
    <w:rsid w:val="00A9204E"/>
    <w:rsid w:val="00B67F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6DD96F"/>
  <w15:chartTrackingRefBased/>
  <w15:docId w15:val="{017A2577-E14C-45B4-977E-64469561B7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365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58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7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35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8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2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46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46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1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7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6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5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1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7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6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9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1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95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53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9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50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0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1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0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9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3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9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2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36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2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2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4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5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12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18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7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5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91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6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2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47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6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8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66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9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0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6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71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1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7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8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7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6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8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8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8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0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4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83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63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1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38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57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1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1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3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8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4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5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0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7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5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9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3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32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93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49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5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7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3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4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92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8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65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35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5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7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8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mua\AppData\Local\Microsoft\Office\16.0\DTS\en-US%7b98EEE230-F3BA-4B05-ABF8-CC0B1875CF10%7d\%7b46DA22E2-DF68-4491-9649-F9C9026A3067%7dtf02786999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46DA22E2-DF68-4491-9649-F9C9026A3067}tf02786999_win32.dotx</Template>
  <TotalTime>70</TotalTime>
  <Pages>1</Pages>
  <Words>472</Words>
  <Characters>2695</Characters>
  <Application>Microsoft Office Word</Application>
  <DocSecurity>0</DocSecurity>
  <Lines>22</Lines>
  <Paragraphs>6</Paragraphs>
  <ScaleCrop>false</ScaleCrop>
  <Company/>
  <LinksUpToDate>false</LinksUpToDate>
  <CharactersWithSpaces>3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t Jamuar</dc:creator>
  <cp:keywords/>
  <dc:description/>
  <cp:lastModifiedBy>Anant Jamuar</cp:lastModifiedBy>
  <cp:revision>1</cp:revision>
  <cp:lastPrinted>2021-05-13T14:26:00Z</cp:lastPrinted>
  <dcterms:created xsi:type="dcterms:W3CDTF">2021-05-13T14:18:00Z</dcterms:created>
  <dcterms:modified xsi:type="dcterms:W3CDTF">2021-05-13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